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56B5D" w14:textId="71F97B01" w:rsidR="000C7FD1" w:rsidRDefault="000C7FD1" w:rsidP="006D65F4">
      <w:pPr>
        <w:jc w:val="center"/>
        <w:rPr>
          <w:b/>
          <w:sz w:val="26"/>
          <w:szCs w:val="26"/>
        </w:rPr>
      </w:pPr>
      <w:r w:rsidRPr="00232DAF">
        <w:rPr>
          <w:b/>
          <w:sz w:val="26"/>
          <w:szCs w:val="26"/>
        </w:rPr>
        <w:t>LCL BOARD AND OFFICERS</w:t>
      </w:r>
      <w:r w:rsidR="003126ED">
        <w:rPr>
          <w:b/>
          <w:sz w:val="26"/>
          <w:szCs w:val="26"/>
        </w:rPr>
        <w:t xml:space="preserve">, </w:t>
      </w:r>
      <w:r w:rsidRPr="00232DAF">
        <w:rPr>
          <w:b/>
          <w:sz w:val="26"/>
          <w:szCs w:val="26"/>
        </w:rPr>
        <w:t>20</w:t>
      </w:r>
      <w:r w:rsidR="001F451A">
        <w:rPr>
          <w:b/>
          <w:sz w:val="26"/>
          <w:szCs w:val="26"/>
        </w:rPr>
        <w:t>2</w:t>
      </w:r>
      <w:r w:rsidR="00A15F25">
        <w:rPr>
          <w:b/>
          <w:sz w:val="26"/>
          <w:szCs w:val="26"/>
        </w:rPr>
        <w:t>5</w:t>
      </w:r>
      <w:r w:rsidR="00C22895" w:rsidRPr="00232DAF">
        <w:rPr>
          <w:b/>
          <w:sz w:val="26"/>
          <w:szCs w:val="26"/>
        </w:rPr>
        <w:t>-20</w:t>
      </w:r>
      <w:r w:rsidR="00267993">
        <w:rPr>
          <w:b/>
          <w:sz w:val="26"/>
          <w:szCs w:val="26"/>
        </w:rPr>
        <w:t>2</w:t>
      </w:r>
      <w:r w:rsidR="00A15F25">
        <w:rPr>
          <w:b/>
          <w:sz w:val="26"/>
          <w:szCs w:val="26"/>
        </w:rPr>
        <w:t>6</w:t>
      </w:r>
    </w:p>
    <w:p w14:paraId="06E39461" w14:textId="18B84E8D" w:rsidR="00526193" w:rsidRPr="00232DAF" w:rsidRDefault="00526193" w:rsidP="006D65F4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As of November 10, 2025</w:t>
      </w:r>
    </w:p>
    <w:p w14:paraId="289FCD97" w14:textId="77777777" w:rsidR="00A61D74" w:rsidRDefault="00A61D74" w:rsidP="009D62B5">
      <w:pPr>
        <w:rPr>
          <w:b/>
          <w:bCs/>
          <w:sz w:val="26"/>
          <w:szCs w:val="26"/>
          <w:u w:val="single"/>
        </w:rPr>
      </w:pPr>
    </w:p>
    <w:p w14:paraId="159EED67" w14:textId="77777777" w:rsidR="00A03375" w:rsidRDefault="00A03375" w:rsidP="009D62B5">
      <w:pPr>
        <w:rPr>
          <w:b/>
          <w:bCs/>
          <w:sz w:val="26"/>
          <w:szCs w:val="26"/>
          <w:u w:val="single"/>
        </w:rPr>
        <w:sectPr w:rsidR="00A03375" w:rsidSect="001459CF"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</w:p>
    <w:p w14:paraId="0D065034" w14:textId="77777777" w:rsidR="000C7FD1" w:rsidRPr="00232DAF" w:rsidRDefault="000C7FD1" w:rsidP="009D62B5">
      <w:pPr>
        <w:rPr>
          <w:sz w:val="26"/>
          <w:szCs w:val="26"/>
        </w:rPr>
      </w:pPr>
      <w:bookmarkStart w:id="0" w:name="_Hlk192779885"/>
      <w:r w:rsidRPr="00232DAF">
        <w:rPr>
          <w:b/>
          <w:bCs/>
          <w:sz w:val="26"/>
          <w:szCs w:val="26"/>
          <w:u w:val="single"/>
        </w:rPr>
        <w:t>Officers</w:t>
      </w:r>
    </w:p>
    <w:p w14:paraId="463F8ED1" w14:textId="45AEB874" w:rsidR="000C7FD1" w:rsidRPr="00232DAF" w:rsidRDefault="000C7FD1" w:rsidP="009D62B5">
      <w:pPr>
        <w:rPr>
          <w:sz w:val="26"/>
          <w:szCs w:val="26"/>
        </w:rPr>
      </w:pPr>
      <w:r w:rsidRPr="00232DAF">
        <w:rPr>
          <w:sz w:val="26"/>
          <w:szCs w:val="26"/>
        </w:rPr>
        <w:t xml:space="preserve">Chair:  </w:t>
      </w:r>
      <w:r w:rsidR="00A15F25">
        <w:rPr>
          <w:sz w:val="26"/>
          <w:szCs w:val="26"/>
        </w:rPr>
        <w:t>Hon. Donovan Frank</w:t>
      </w:r>
    </w:p>
    <w:p w14:paraId="0F56BD0C" w14:textId="23237C46" w:rsidR="000C7FD1" w:rsidRPr="00232DAF" w:rsidRDefault="000C7FD1" w:rsidP="009D62B5">
      <w:pPr>
        <w:rPr>
          <w:sz w:val="26"/>
          <w:szCs w:val="26"/>
        </w:rPr>
      </w:pPr>
      <w:r w:rsidRPr="00232DAF">
        <w:rPr>
          <w:sz w:val="26"/>
          <w:szCs w:val="26"/>
        </w:rPr>
        <w:t xml:space="preserve">Chair-Elect: </w:t>
      </w:r>
      <w:r w:rsidR="000D7AB2">
        <w:rPr>
          <w:sz w:val="26"/>
          <w:szCs w:val="26"/>
        </w:rPr>
        <w:t>Ben Carpenter</w:t>
      </w:r>
    </w:p>
    <w:p w14:paraId="2FE854A7" w14:textId="6E544ED4" w:rsidR="000C7FD1" w:rsidRPr="00232DAF" w:rsidRDefault="000C7FD1" w:rsidP="009D62B5">
      <w:pPr>
        <w:ind w:left="2160" w:hanging="2160"/>
        <w:rPr>
          <w:sz w:val="26"/>
          <w:szCs w:val="26"/>
        </w:rPr>
      </w:pPr>
      <w:r w:rsidRPr="00232DAF">
        <w:rPr>
          <w:sz w:val="26"/>
          <w:szCs w:val="26"/>
        </w:rPr>
        <w:t>Secretary: </w:t>
      </w:r>
      <w:r w:rsidR="00526193">
        <w:rPr>
          <w:sz w:val="26"/>
          <w:szCs w:val="26"/>
        </w:rPr>
        <w:t xml:space="preserve"> Grace Chanin</w:t>
      </w:r>
    </w:p>
    <w:p w14:paraId="303E139B" w14:textId="56744B97" w:rsidR="003D4F40" w:rsidRPr="00232DAF" w:rsidRDefault="003D4F40" w:rsidP="003D4F40">
      <w:pPr>
        <w:rPr>
          <w:sz w:val="26"/>
          <w:szCs w:val="26"/>
        </w:rPr>
      </w:pPr>
      <w:r w:rsidRPr="00232DAF">
        <w:rPr>
          <w:sz w:val="26"/>
          <w:szCs w:val="26"/>
        </w:rPr>
        <w:t xml:space="preserve">Treasurer:  </w:t>
      </w:r>
      <w:r w:rsidR="00C11BA9">
        <w:rPr>
          <w:sz w:val="26"/>
          <w:szCs w:val="26"/>
        </w:rPr>
        <w:t>Vincent Pham</w:t>
      </w:r>
    </w:p>
    <w:p w14:paraId="7F0467A7" w14:textId="0364B388" w:rsidR="000C7FD1" w:rsidRDefault="000C7FD1" w:rsidP="009D62B5">
      <w:pPr>
        <w:ind w:left="2160" w:hanging="2160"/>
        <w:rPr>
          <w:sz w:val="26"/>
          <w:szCs w:val="26"/>
        </w:rPr>
      </w:pPr>
      <w:r w:rsidRPr="00232DAF">
        <w:rPr>
          <w:sz w:val="26"/>
          <w:szCs w:val="26"/>
        </w:rPr>
        <w:t>Past</w:t>
      </w:r>
      <w:r w:rsidR="005C6A6C" w:rsidRPr="00232DAF">
        <w:rPr>
          <w:sz w:val="26"/>
          <w:szCs w:val="26"/>
        </w:rPr>
        <w:t xml:space="preserve"> Chair:  </w:t>
      </w:r>
      <w:r w:rsidR="00A15F25" w:rsidRPr="00A15F25">
        <w:rPr>
          <w:sz w:val="26"/>
          <w:szCs w:val="26"/>
        </w:rPr>
        <w:t>Jennifer Anderson</w:t>
      </w:r>
    </w:p>
    <w:p w14:paraId="038963F6" w14:textId="3EEB796B" w:rsidR="00301614" w:rsidRPr="00232DAF" w:rsidRDefault="00301614" w:rsidP="009D62B5">
      <w:pPr>
        <w:ind w:left="2160" w:hanging="2160"/>
        <w:rPr>
          <w:sz w:val="26"/>
          <w:szCs w:val="26"/>
        </w:rPr>
      </w:pPr>
      <w:r>
        <w:rPr>
          <w:sz w:val="26"/>
          <w:szCs w:val="26"/>
        </w:rPr>
        <w:t>Past-Chair:  Andrew Mohring</w:t>
      </w:r>
    </w:p>
    <w:bookmarkEnd w:id="0"/>
    <w:p w14:paraId="15EA299B" w14:textId="77777777" w:rsidR="000B1F2C" w:rsidRDefault="000B1F2C" w:rsidP="0090264B">
      <w:pPr>
        <w:autoSpaceDE w:val="0"/>
        <w:autoSpaceDN w:val="0"/>
        <w:adjustRightInd w:val="0"/>
        <w:rPr>
          <w:b/>
          <w:sz w:val="26"/>
          <w:szCs w:val="26"/>
          <w:u w:val="single"/>
        </w:rPr>
      </w:pPr>
    </w:p>
    <w:p w14:paraId="534ACDC3" w14:textId="43D3B984" w:rsidR="0090264B" w:rsidRPr="00B7569B" w:rsidRDefault="006A2DBA" w:rsidP="0090264B">
      <w:pPr>
        <w:autoSpaceDE w:val="0"/>
        <w:autoSpaceDN w:val="0"/>
        <w:adjustRightInd w:val="0"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t>One</w:t>
      </w:r>
      <w:r w:rsidR="0090264B" w:rsidRPr="00B7569B">
        <w:rPr>
          <w:b/>
          <w:sz w:val="26"/>
          <w:szCs w:val="26"/>
          <w:u w:val="single"/>
        </w:rPr>
        <w:t xml:space="preserve"> Year Term</w:t>
      </w:r>
      <w:r w:rsidR="00AD265B">
        <w:rPr>
          <w:b/>
          <w:sz w:val="26"/>
          <w:szCs w:val="26"/>
          <w:u w:val="single"/>
        </w:rPr>
        <w:t xml:space="preserve"> – ending 6/30/202</w:t>
      </w:r>
      <w:r w:rsidR="00301614">
        <w:rPr>
          <w:b/>
          <w:sz w:val="26"/>
          <w:szCs w:val="26"/>
          <w:u w:val="single"/>
        </w:rPr>
        <w:t>6</w:t>
      </w:r>
    </w:p>
    <w:p w14:paraId="599FD6CD" w14:textId="77777777" w:rsidR="00A15F25" w:rsidRDefault="00A15F25" w:rsidP="00A15F25">
      <w:pPr>
        <w:autoSpaceDE w:val="0"/>
        <w:autoSpaceDN w:val="0"/>
        <w:adjustRightInd w:val="0"/>
        <w:rPr>
          <w:bCs/>
          <w:sz w:val="26"/>
          <w:szCs w:val="26"/>
        </w:rPr>
      </w:pPr>
      <w:bookmarkStart w:id="1" w:name="_Hlk8738810"/>
      <w:bookmarkStart w:id="2" w:name="_Hlk189055792"/>
      <w:r w:rsidRPr="0064634A">
        <w:rPr>
          <w:bCs/>
          <w:sz w:val="26"/>
          <w:szCs w:val="26"/>
        </w:rPr>
        <w:t>Jennifer Anderson</w:t>
      </w:r>
      <w:r>
        <w:rPr>
          <w:bCs/>
          <w:sz w:val="26"/>
          <w:szCs w:val="26"/>
        </w:rPr>
        <w:t xml:space="preserve"> (2)</w:t>
      </w:r>
    </w:p>
    <w:p w14:paraId="64006BCF" w14:textId="77777777" w:rsidR="00A15F25" w:rsidRDefault="00A15F25" w:rsidP="00A15F25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Hon. Martin Fallon (2)</w:t>
      </w:r>
    </w:p>
    <w:p w14:paraId="7F34CF45" w14:textId="77777777" w:rsidR="00A15F25" w:rsidRDefault="00A15F25" w:rsidP="00A15F25">
      <w:pPr>
        <w:autoSpaceDE w:val="0"/>
        <w:autoSpaceDN w:val="0"/>
        <w:adjustRightInd w:val="0"/>
        <w:ind w:left="5040" w:hanging="5040"/>
        <w:rPr>
          <w:sz w:val="26"/>
          <w:szCs w:val="26"/>
        </w:rPr>
      </w:pPr>
      <w:r>
        <w:rPr>
          <w:bCs/>
          <w:sz w:val="26"/>
          <w:szCs w:val="26"/>
        </w:rPr>
        <w:t>Hon. Donovan Frank</w:t>
      </w:r>
    </w:p>
    <w:p w14:paraId="28007990" w14:textId="77777777" w:rsidR="00A15F25" w:rsidRDefault="00A15F25" w:rsidP="00A15F25">
      <w:pPr>
        <w:autoSpaceDE w:val="0"/>
        <w:autoSpaceDN w:val="0"/>
        <w:adjustRightInd w:val="0"/>
        <w:rPr>
          <w:b/>
          <w:sz w:val="26"/>
          <w:szCs w:val="26"/>
          <w:u w:val="single"/>
        </w:rPr>
      </w:pPr>
      <w:r>
        <w:rPr>
          <w:bCs/>
          <w:sz w:val="26"/>
          <w:szCs w:val="26"/>
        </w:rPr>
        <w:t>Vincent Pham</w:t>
      </w:r>
    </w:p>
    <w:bookmarkEnd w:id="1"/>
    <w:bookmarkEnd w:id="2"/>
    <w:p w14:paraId="026FACEF" w14:textId="77777777" w:rsidR="006A2DBA" w:rsidRDefault="006A2DBA" w:rsidP="002267CB">
      <w:pPr>
        <w:autoSpaceDE w:val="0"/>
        <w:autoSpaceDN w:val="0"/>
        <w:adjustRightInd w:val="0"/>
        <w:rPr>
          <w:bCs/>
          <w:sz w:val="26"/>
          <w:szCs w:val="26"/>
        </w:rPr>
      </w:pPr>
    </w:p>
    <w:p w14:paraId="3BDC5F79" w14:textId="634A579C" w:rsidR="006A2DBA" w:rsidRPr="00444DEE" w:rsidRDefault="006A2DBA" w:rsidP="006A2DBA">
      <w:pPr>
        <w:rPr>
          <w:bCs/>
          <w:sz w:val="26"/>
          <w:szCs w:val="26"/>
        </w:rPr>
      </w:pPr>
      <w:r>
        <w:rPr>
          <w:b/>
          <w:bCs/>
          <w:sz w:val="26"/>
          <w:szCs w:val="26"/>
          <w:u w:val="single"/>
        </w:rPr>
        <w:t>Two</w:t>
      </w:r>
      <w:r w:rsidRPr="00232DAF">
        <w:rPr>
          <w:b/>
          <w:bCs/>
          <w:sz w:val="26"/>
          <w:szCs w:val="26"/>
          <w:u w:val="single"/>
        </w:rPr>
        <w:t xml:space="preserve"> Year Term</w:t>
      </w:r>
      <w:r>
        <w:rPr>
          <w:b/>
          <w:bCs/>
          <w:sz w:val="26"/>
          <w:szCs w:val="26"/>
          <w:u w:val="single"/>
        </w:rPr>
        <w:t xml:space="preserve"> – ending 6/30/202</w:t>
      </w:r>
      <w:r w:rsidR="00301614">
        <w:rPr>
          <w:b/>
          <w:bCs/>
          <w:sz w:val="26"/>
          <w:szCs w:val="26"/>
          <w:u w:val="single"/>
        </w:rPr>
        <w:t>7</w:t>
      </w:r>
      <w:r>
        <w:rPr>
          <w:b/>
          <w:bCs/>
          <w:sz w:val="26"/>
          <w:szCs w:val="26"/>
          <w:u w:val="single"/>
        </w:rPr>
        <w:t xml:space="preserve"> </w:t>
      </w:r>
    </w:p>
    <w:p w14:paraId="2EA6F87E" w14:textId="53E82D7D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Kendra Brodin(2)</w:t>
      </w:r>
    </w:p>
    <w:p w14:paraId="5697CC45" w14:textId="77777777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Katherine MacKinnon(2)</w:t>
      </w:r>
    </w:p>
    <w:p w14:paraId="18844C62" w14:textId="77777777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Andrew Mohring(2)</w:t>
      </w:r>
    </w:p>
    <w:p w14:paraId="267312DC" w14:textId="27A751CC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 w:rsidRPr="00315E2F">
        <w:rPr>
          <w:sz w:val="26"/>
          <w:szCs w:val="26"/>
        </w:rPr>
        <w:t>Natalie Netzel</w:t>
      </w:r>
    </w:p>
    <w:p w14:paraId="6498E83B" w14:textId="77777777" w:rsidR="0075189A" w:rsidRDefault="0075189A" w:rsidP="0064634A">
      <w:pPr>
        <w:autoSpaceDE w:val="0"/>
        <w:autoSpaceDN w:val="0"/>
        <w:adjustRightInd w:val="0"/>
        <w:rPr>
          <w:bCs/>
          <w:sz w:val="26"/>
          <w:szCs w:val="26"/>
        </w:rPr>
      </w:pPr>
    </w:p>
    <w:p w14:paraId="366F98B7" w14:textId="6DD7F0FC" w:rsidR="005D20A8" w:rsidRPr="004B3CA4" w:rsidRDefault="005D20A8" w:rsidP="005D20A8">
      <w:pPr>
        <w:rPr>
          <w:bCs/>
          <w:sz w:val="26"/>
          <w:szCs w:val="26"/>
        </w:rPr>
      </w:pPr>
      <w:r>
        <w:rPr>
          <w:b/>
          <w:bCs/>
          <w:sz w:val="26"/>
          <w:szCs w:val="26"/>
          <w:u w:val="single"/>
        </w:rPr>
        <w:t>Three Y</w:t>
      </w:r>
      <w:r w:rsidRPr="00232DAF">
        <w:rPr>
          <w:b/>
          <w:bCs/>
          <w:sz w:val="26"/>
          <w:szCs w:val="26"/>
          <w:u w:val="single"/>
        </w:rPr>
        <w:t>ear Term</w:t>
      </w:r>
      <w:r>
        <w:rPr>
          <w:b/>
          <w:bCs/>
          <w:sz w:val="26"/>
          <w:szCs w:val="26"/>
          <w:u w:val="single"/>
        </w:rPr>
        <w:t xml:space="preserve"> – ending 6/30/202</w:t>
      </w:r>
      <w:r w:rsidR="00301614">
        <w:rPr>
          <w:b/>
          <w:bCs/>
          <w:sz w:val="26"/>
          <w:szCs w:val="26"/>
          <w:u w:val="single"/>
        </w:rPr>
        <w:t>8</w:t>
      </w:r>
    </w:p>
    <w:p w14:paraId="5D370816" w14:textId="0756BC37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Howard Carp (2)</w:t>
      </w:r>
    </w:p>
    <w:p w14:paraId="233E2895" w14:textId="0F7596D5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Benjamin Carpenter (2)</w:t>
      </w:r>
    </w:p>
    <w:p w14:paraId="22A7A7E2" w14:textId="2B543C3B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Edward Cassidy (2)</w:t>
      </w:r>
    </w:p>
    <w:p w14:paraId="14E05515" w14:textId="4C1DDC45" w:rsidR="00A15F25" w:rsidRDefault="00A15F25" w:rsidP="00A15F25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>Grace Chanin (2)</w:t>
      </w:r>
    </w:p>
    <w:p w14:paraId="38FAA353" w14:textId="406D0B84" w:rsidR="00A15F25" w:rsidRDefault="00A15F25" w:rsidP="00A15F25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Jonathan (Matt) Holson (2)</w:t>
      </w:r>
    </w:p>
    <w:p w14:paraId="3EB85066" w14:textId="52AD9771" w:rsidR="00301614" w:rsidRDefault="00301614" w:rsidP="00A15F25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Kathryn Koch</w:t>
      </w:r>
    </w:p>
    <w:p w14:paraId="1AE1E5BD" w14:textId="5EEA6A59" w:rsidR="00301614" w:rsidRDefault="00301614" w:rsidP="00A15F25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Jeffrey Koerselman</w:t>
      </w:r>
    </w:p>
    <w:p w14:paraId="44F3AF8A" w14:textId="77777777" w:rsidR="00A15F25" w:rsidRPr="00315E2F" w:rsidRDefault="00A15F25" w:rsidP="006A2DBA">
      <w:pPr>
        <w:autoSpaceDE w:val="0"/>
        <w:autoSpaceDN w:val="0"/>
        <w:adjustRightInd w:val="0"/>
        <w:rPr>
          <w:sz w:val="26"/>
          <w:szCs w:val="26"/>
        </w:rPr>
      </w:pPr>
    </w:p>
    <w:p w14:paraId="5E8AD298" w14:textId="5D8EA8EB" w:rsidR="00C11BA9" w:rsidRPr="00A15F25" w:rsidRDefault="00C11BA9" w:rsidP="00C11BA9">
      <w:pPr>
        <w:autoSpaceDE w:val="0"/>
        <w:autoSpaceDN w:val="0"/>
        <w:adjustRightInd w:val="0"/>
        <w:rPr>
          <w:bCs/>
          <w:i/>
          <w:iCs/>
          <w:sz w:val="26"/>
          <w:szCs w:val="26"/>
        </w:rPr>
      </w:pPr>
      <w:r w:rsidRPr="00A15F25">
        <w:rPr>
          <w:bCs/>
          <w:i/>
          <w:iCs/>
          <w:sz w:val="26"/>
          <w:szCs w:val="26"/>
        </w:rPr>
        <w:t xml:space="preserve">Law student one-year terms </w:t>
      </w:r>
    </w:p>
    <w:p w14:paraId="0EBDFC12" w14:textId="77777777" w:rsidR="00C11BA9" w:rsidRDefault="00C11BA9" w:rsidP="00C11BA9">
      <w:pPr>
        <w:autoSpaceDE w:val="0"/>
        <w:autoSpaceDN w:val="0"/>
        <w:adjustRightInd w:val="0"/>
        <w:rPr>
          <w:sz w:val="26"/>
          <w:szCs w:val="26"/>
        </w:rPr>
      </w:pPr>
      <w:r w:rsidRPr="00720155">
        <w:rPr>
          <w:sz w:val="26"/>
          <w:szCs w:val="26"/>
        </w:rPr>
        <w:t xml:space="preserve">Kenneth Cheek </w:t>
      </w:r>
      <w:r>
        <w:rPr>
          <w:sz w:val="26"/>
          <w:szCs w:val="26"/>
        </w:rPr>
        <w:t>–</w:t>
      </w:r>
      <w:r w:rsidRPr="00720155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r w:rsidRPr="00720155">
        <w:rPr>
          <w:sz w:val="26"/>
          <w:szCs w:val="26"/>
        </w:rPr>
        <w:t xml:space="preserve">MH </w:t>
      </w:r>
      <w:r>
        <w:rPr>
          <w:sz w:val="26"/>
          <w:szCs w:val="26"/>
        </w:rPr>
        <w:t xml:space="preserve">law </w:t>
      </w:r>
      <w:r w:rsidRPr="00720155">
        <w:rPr>
          <w:sz w:val="26"/>
          <w:szCs w:val="26"/>
        </w:rPr>
        <w:t>student</w:t>
      </w:r>
      <w:r>
        <w:rPr>
          <w:sz w:val="26"/>
          <w:szCs w:val="26"/>
        </w:rPr>
        <w:t>)</w:t>
      </w:r>
    </w:p>
    <w:p w14:paraId="0464C3E2" w14:textId="03B904CC" w:rsidR="00301614" w:rsidRDefault="00301614" w:rsidP="00C11BA9">
      <w:pPr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Cate Eberhart - </w:t>
      </w:r>
    </w:p>
    <w:p w14:paraId="131D13D6" w14:textId="77777777" w:rsidR="00C11BA9" w:rsidRDefault="00C11BA9" w:rsidP="00C11BA9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Bekah Muta – (U of MN law student)</w:t>
      </w:r>
    </w:p>
    <w:p w14:paraId="00BE172E" w14:textId="77777777" w:rsidR="002267CB" w:rsidRDefault="002267CB" w:rsidP="007467E0">
      <w:pPr>
        <w:autoSpaceDE w:val="0"/>
        <w:autoSpaceDN w:val="0"/>
        <w:adjustRightInd w:val="0"/>
        <w:rPr>
          <w:bCs/>
          <w:sz w:val="26"/>
          <w:szCs w:val="26"/>
        </w:rPr>
      </w:pPr>
    </w:p>
    <w:p w14:paraId="3CAC5D4D" w14:textId="51F6B657" w:rsidR="007467E0" w:rsidRDefault="00CA3BE1" w:rsidP="007467E0">
      <w:pPr>
        <w:autoSpaceDE w:val="0"/>
        <w:autoSpaceDN w:val="0"/>
        <w:adjustRightInd w:val="0"/>
        <w:rPr>
          <w:sz w:val="26"/>
          <w:szCs w:val="26"/>
        </w:rPr>
      </w:pPr>
      <w:r>
        <w:rPr>
          <w:bCs/>
          <w:sz w:val="26"/>
          <w:szCs w:val="26"/>
        </w:rPr>
        <w:t>(2) indicates 2</w:t>
      </w:r>
      <w:r w:rsidRPr="00CA3BE1">
        <w:rPr>
          <w:bCs/>
          <w:sz w:val="26"/>
          <w:szCs w:val="26"/>
          <w:vertAlign w:val="superscript"/>
        </w:rPr>
        <w:t>nd</w:t>
      </w:r>
      <w:r>
        <w:rPr>
          <w:bCs/>
          <w:sz w:val="26"/>
          <w:szCs w:val="26"/>
        </w:rPr>
        <w:t xml:space="preserve"> 3</w:t>
      </w:r>
      <w:r w:rsidR="00844BEB">
        <w:rPr>
          <w:bCs/>
          <w:sz w:val="26"/>
          <w:szCs w:val="26"/>
        </w:rPr>
        <w:t>-</w:t>
      </w:r>
      <w:r>
        <w:rPr>
          <w:bCs/>
          <w:sz w:val="26"/>
          <w:szCs w:val="26"/>
        </w:rPr>
        <w:t>year term</w:t>
      </w:r>
      <w:r w:rsidR="007467E0" w:rsidRPr="007467E0">
        <w:rPr>
          <w:sz w:val="26"/>
          <w:szCs w:val="26"/>
        </w:rPr>
        <w:t xml:space="preserve"> </w:t>
      </w:r>
    </w:p>
    <w:p w14:paraId="0C72997C" w14:textId="77777777" w:rsidR="00A15F25" w:rsidRDefault="00A15F25" w:rsidP="007467E0">
      <w:pPr>
        <w:autoSpaceDE w:val="0"/>
        <w:autoSpaceDN w:val="0"/>
        <w:adjustRightInd w:val="0"/>
        <w:rPr>
          <w:sz w:val="26"/>
          <w:szCs w:val="26"/>
        </w:rPr>
      </w:pPr>
    </w:p>
    <w:p w14:paraId="2FF0B27C" w14:textId="235C2733" w:rsidR="006A2DBA" w:rsidRPr="00A15F25" w:rsidRDefault="00A15F25" w:rsidP="001459CF">
      <w:pPr>
        <w:autoSpaceDE w:val="0"/>
        <w:autoSpaceDN w:val="0"/>
        <w:adjustRightInd w:val="0"/>
        <w:rPr>
          <w:bCs/>
          <w:i/>
          <w:iCs/>
          <w:sz w:val="26"/>
          <w:szCs w:val="26"/>
        </w:rPr>
      </w:pPr>
      <w:r w:rsidRPr="00A15F25">
        <w:rPr>
          <w:bCs/>
          <w:i/>
          <w:iCs/>
          <w:sz w:val="26"/>
          <w:szCs w:val="26"/>
        </w:rPr>
        <w:t>Rotating off of the Board due to term limits</w:t>
      </w:r>
      <w:r w:rsidR="00526193">
        <w:rPr>
          <w:bCs/>
          <w:i/>
          <w:iCs/>
          <w:sz w:val="26"/>
          <w:szCs w:val="26"/>
        </w:rPr>
        <w:tab/>
      </w:r>
      <w:r w:rsidR="00526193">
        <w:rPr>
          <w:bCs/>
          <w:i/>
          <w:iCs/>
          <w:sz w:val="26"/>
          <w:szCs w:val="26"/>
        </w:rPr>
        <w:tab/>
        <w:t>Resigned</w:t>
      </w:r>
    </w:p>
    <w:p w14:paraId="62634C73" w14:textId="59228DF4" w:rsidR="00A15F25" w:rsidRDefault="00A15F25" w:rsidP="001459CF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Justin Page</w:t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</w:r>
      <w:r w:rsidR="00526193">
        <w:rPr>
          <w:bCs/>
          <w:sz w:val="26"/>
          <w:szCs w:val="26"/>
        </w:rPr>
        <w:tab/>
        <w:t xml:space="preserve">Amanda Harrington </w:t>
      </w:r>
    </w:p>
    <w:p w14:paraId="3773D425" w14:textId="243B9D06" w:rsidR="00A15F25" w:rsidRDefault="00A15F25" w:rsidP="001459CF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Jude Schmit</w:t>
      </w:r>
    </w:p>
    <w:p w14:paraId="44651DD5" w14:textId="2970290B" w:rsidR="00A15F25" w:rsidRDefault="00C11BA9" w:rsidP="001459CF">
      <w:pPr>
        <w:autoSpaceDE w:val="0"/>
        <w:autoSpaceDN w:val="0"/>
        <w:adjustRightInd w:val="0"/>
        <w:rPr>
          <w:bCs/>
          <w:sz w:val="26"/>
          <w:szCs w:val="26"/>
        </w:rPr>
      </w:pPr>
      <w:r>
        <w:rPr>
          <w:bCs/>
          <w:sz w:val="26"/>
          <w:szCs w:val="26"/>
        </w:rPr>
        <w:t>Paul Cornick – law student</w:t>
      </w:r>
    </w:p>
    <w:p w14:paraId="1B02E64A" w14:textId="77777777" w:rsidR="00A15F25" w:rsidRDefault="00A15F25" w:rsidP="001459CF">
      <w:pPr>
        <w:autoSpaceDE w:val="0"/>
        <w:autoSpaceDN w:val="0"/>
        <w:adjustRightInd w:val="0"/>
        <w:rPr>
          <w:bCs/>
          <w:sz w:val="26"/>
          <w:szCs w:val="26"/>
        </w:rPr>
      </w:pPr>
    </w:p>
    <w:sectPr w:rsidR="00A15F25" w:rsidSect="00260F24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E145F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1D26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47C73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C0AE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D1E79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94F7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02E5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70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4C18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25499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6126076">
    <w:abstractNumId w:val="9"/>
  </w:num>
  <w:num w:numId="2" w16cid:durableId="1760833313">
    <w:abstractNumId w:val="7"/>
  </w:num>
  <w:num w:numId="3" w16cid:durableId="1497764308">
    <w:abstractNumId w:val="6"/>
  </w:num>
  <w:num w:numId="4" w16cid:durableId="896017422">
    <w:abstractNumId w:val="5"/>
  </w:num>
  <w:num w:numId="5" w16cid:durableId="1899854147">
    <w:abstractNumId w:val="4"/>
  </w:num>
  <w:num w:numId="6" w16cid:durableId="385449828">
    <w:abstractNumId w:val="8"/>
  </w:num>
  <w:num w:numId="7" w16cid:durableId="1262300444">
    <w:abstractNumId w:val="3"/>
  </w:num>
  <w:num w:numId="8" w16cid:durableId="1389067198">
    <w:abstractNumId w:val="2"/>
  </w:num>
  <w:num w:numId="9" w16cid:durableId="1522208340">
    <w:abstractNumId w:val="1"/>
  </w:num>
  <w:num w:numId="10" w16cid:durableId="212469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K0MDS0MDE1MjczMzRU0lEKTi0uzszPAykwNKwFAFGG+2EtAAAA"/>
  </w:docVars>
  <w:rsids>
    <w:rsidRoot w:val="009D62B5"/>
    <w:rsid w:val="0002528D"/>
    <w:rsid w:val="00026CC4"/>
    <w:rsid w:val="0005450F"/>
    <w:rsid w:val="0005487C"/>
    <w:rsid w:val="0006220E"/>
    <w:rsid w:val="00072C80"/>
    <w:rsid w:val="000972F5"/>
    <w:rsid w:val="000A6648"/>
    <w:rsid w:val="000B1F2C"/>
    <w:rsid w:val="000B26ED"/>
    <w:rsid w:val="000C0A43"/>
    <w:rsid w:val="000C7FD1"/>
    <w:rsid w:val="000D7AB2"/>
    <w:rsid w:val="00102A8A"/>
    <w:rsid w:val="00113B39"/>
    <w:rsid w:val="001272F8"/>
    <w:rsid w:val="001349B9"/>
    <w:rsid w:val="001459CF"/>
    <w:rsid w:val="001849D3"/>
    <w:rsid w:val="001B03FB"/>
    <w:rsid w:val="001B079C"/>
    <w:rsid w:val="001C4C6E"/>
    <w:rsid w:val="001D2D3C"/>
    <w:rsid w:val="001D6438"/>
    <w:rsid w:val="001F25D5"/>
    <w:rsid w:val="001F451A"/>
    <w:rsid w:val="002146E0"/>
    <w:rsid w:val="00221073"/>
    <w:rsid w:val="002267CB"/>
    <w:rsid w:val="002279B4"/>
    <w:rsid w:val="00232DAF"/>
    <w:rsid w:val="00243214"/>
    <w:rsid w:val="00243F92"/>
    <w:rsid w:val="00260F24"/>
    <w:rsid w:val="00267993"/>
    <w:rsid w:val="00277470"/>
    <w:rsid w:val="00283111"/>
    <w:rsid w:val="002B238E"/>
    <w:rsid w:val="00301614"/>
    <w:rsid w:val="003126ED"/>
    <w:rsid w:val="00312F3E"/>
    <w:rsid w:val="00315E2F"/>
    <w:rsid w:val="003316F8"/>
    <w:rsid w:val="00343068"/>
    <w:rsid w:val="003438EB"/>
    <w:rsid w:val="003543FF"/>
    <w:rsid w:val="00356E32"/>
    <w:rsid w:val="00370003"/>
    <w:rsid w:val="00390469"/>
    <w:rsid w:val="003A245D"/>
    <w:rsid w:val="003D12C1"/>
    <w:rsid w:val="003D4F40"/>
    <w:rsid w:val="003E43C2"/>
    <w:rsid w:val="003E57C4"/>
    <w:rsid w:val="0041081A"/>
    <w:rsid w:val="00412E84"/>
    <w:rsid w:val="00422339"/>
    <w:rsid w:val="00444DEE"/>
    <w:rsid w:val="00456988"/>
    <w:rsid w:val="004737D9"/>
    <w:rsid w:val="004820CB"/>
    <w:rsid w:val="004979A6"/>
    <w:rsid w:val="004A426D"/>
    <w:rsid w:val="004B3CA4"/>
    <w:rsid w:val="004F4161"/>
    <w:rsid w:val="004F7511"/>
    <w:rsid w:val="00501A63"/>
    <w:rsid w:val="005204F9"/>
    <w:rsid w:val="00521425"/>
    <w:rsid w:val="00526193"/>
    <w:rsid w:val="005323E1"/>
    <w:rsid w:val="00545438"/>
    <w:rsid w:val="00565C1B"/>
    <w:rsid w:val="005763DF"/>
    <w:rsid w:val="00584EB8"/>
    <w:rsid w:val="0059787B"/>
    <w:rsid w:val="005A663F"/>
    <w:rsid w:val="005C5CA5"/>
    <w:rsid w:val="005C6A6C"/>
    <w:rsid w:val="005D20A8"/>
    <w:rsid w:val="005E55C3"/>
    <w:rsid w:val="00605B04"/>
    <w:rsid w:val="006103CA"/>
    <w:rsid w:val="00635CD5"/>
    <w:rsid w:val="00640C6E"/>
    <w:rsid w:val="0064634A"/>
    <w:rsid w:val="00675B79"/>
    <w:rsid w:val="006A2DBA"/>
    <w:rsid w:val="006C343B"/>
    <w:rsid w:val="006D65F4"/>
    <w:rsid w:val="006E5AED"/>
    <w:rsid w:val="006F6F18"/>
    <w:rsid w:val="00702F73"/>
    <w:rsid w:val="00720155"/>
    <w:rsid w:val="00744DA6"/>
    <w:rsid w:val="007467E0"/>
    <w:rsid w:val="0075189A"/>
    <w:rsid w:val="00763083"/>
    <w:rsid w:val="00767217"/>
    <w:rsid w:val="00767DE1"/>
    <w:rsid w:val="007901E9"/>
    <w:rsid w:val="007917CC"/>
    <w:rsid w:val="007A3AD0"/>
    <w:rsid w:val="007A79F2"/>
    <w:rsid w:val="008259D8"/>
    <w:rsid w:val="00836E76"/>
    <w:rsid w:val="00844BEB"/>
    <w:rsid w:val="00873D0F"/>
    <w:rsid w:val="008A2192"/>
    <w:rsid w:val="008D1C06"/>
    <w:rsid w:val="008D3C4E"/>
    <w:rsid w:val="008D6138"/>
    <w:rsid w:val="008E494E"/>
    <w:rsid w:val="008E536B"/>
    <w:rsid w:val="008F0367"/>
    <w:rsid w:val="008F6D92"/>
    <w:rsid w:val="008F79FD"/>
    <w:rsid w:val="0090264B"/>
    <w:rsid w:val="00916642"/>
    <w:rsid w:val="00940687"/>
    <w:rsid w:val="009B6C82"/>
    <w:rsid w:val="009D62B5"/>
    <w:rsid w:val="009E7DAC"/>
    <w:rsid w:val="00A03375"/>
    <w:rsid w:val="00A15F25"/>
    <w:rsid w:val="00A2136F"/>
    <w:rsid w:val="00A26669"/>
    <w:rsid w:val="00A61D74"/>
    <w:rsid w:val="00A81543"/>
    <w:rsid w:val="00AD265B"/>
    <w:rsid w:val="00AE1368"/>
    <w:rsid w:val="00B00F13"/>
    <w:rsid w:val="00B1430E"/>
    <w:rsid w:val="00B1702E"/>
    <w:rsid w:val="00B51CCA"/>
    <w:rsid w:val="00B608B1"/>
    <w:rsid w:val="00B64627"/>
    <w:rsid w:val="00B7569B"/>
    <w:rsid w:val="00B763D7"/>
    <w:rsid w:val="00B92E73"/>
    <w:rsid w:val="00BC6B10"/>
    <w:rsid w:val="00BF3D6C"/>
    <w:rsid w:val="00C11BA9"/>
    <w:rsid w:val="00C22895"/>
    <w:rsid w:val="00C36A86"/>
    <w:rsid w:val="00C37622"/>
    <w:rsid w:val="00C5165A"/>
    <w:rsid w:val="00C83F42"/>
    <w:rsid w:val="00CA3BE1"/>
    <w:rsid w:val="00CC4CE5"/>
    <w:rsid w:val="00CD5D83"/>
    <w:rsid w:val="00D21DFC"/>
    <w:rsid w:val="00D22EB8"/>
    <w:rsid w:val="00D6640E"/>
    <w:rsid w:val="00D979C8"/>
    <w:rsid w:val="00DD5257"/>
    <w:rsid w:val="00DF0A2E"/>
    <w:rsid w:val="00DF1033"/>
    <w:rsid w:val="00DF3B69"/>
    <w:rsid w:val="00E4245E"/>
    <w:rsid w:val="00E50B40"/>
    <w:rsid w:val="00E55945"/>
    <w:rsid w:val="00E67755"/>
    <w:rsid w:val="00E739F3"/>
    <w:rsid w:val="00EA6838"/>
    <w:rsid w:val="00EA6F12"/>
    <w:rsid w:val="00EB2527"/>
    <w:rsid w:val="00EB711C"/>
    <w:rsid w:val="00EC79DD"/>
    <w:rsid w:val="00ED1F07"/>
    <w:rsid w:val="00ED4A63"/>
    <w:rsid w:val="00ED7FAB"/>
    <w:rsid w:val="00F36F87"/>
    <w:rsid w:val="00F4550E"/>
    <w:rsid w:val="00F627FF"/>
    <w:rsid w:val="00F667A1"/>
    <w:rsid w:val="00FC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D01204"/>
  <w15:docId w15:val="{FAAC8D1D-77F0-4D2F-8464-7DBCBC2F9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2B5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0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72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61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5F5D5337A9B4D90022801CD67C2A3" ma:contentTypeVersion="12" ma:contentTypeDescription="Create a new document." ma:contentTypeScope="" ma:versionID="24c5bc81bbc92ccceb5af3a04378bbbd">
  <xsd:schema xmlns:xsd="http://www.w3.org/2001/XMLSchema" xmlns:xs="http://www.w3.org/2001/XMLSchema" xmlns:p="http://schemas.microsoft.com/office/2006/metadata/properties" xmlns:ns3="c4abb7f8-a6db-4c6a-913b-0fb43683550c" xmlns:ns4="91a5f064-b4a3-4189-948d-0082a77d2047" targetNamespace="http://schemas.microsoft.com/office/2006/metadata/properties" ma:root="true" ma:fieldsID="1c31c70ac4e9a71a2e975e83e3c1c0a1" ns3:_="" ns4:_="">
    <xsd:import namespace="c4abb7f8-a6db-4c6a-913b-0fb43683550c"/>
    <xsd:import namespace="91a5f064-b4a3-4189-948d-0082a77d20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bb7f8-a6db-4c6a-913b-0fb436835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5f064-b4a3-4189-948d-0082a77d2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F33B3E-A0C3-488B-96EA-A54DD7BDEB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F2E215-0635-4870-B54A-5307FC6271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27BFA1-FC4B-4ABD-B68D-39BFF289E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abb7f8-a6db-4c6a-913b-0fb43683550c"/>
    <ds:schemaRef ds:uri="91a5f064-b4a3-4189-948d-0082a77d2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30</Words>
  <Characters>770</Characters>
  <Application>Microsoft Office Word</Application>
  <DocSecurity>0</DocSecurity>
  <Lines>4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CL BOARD AND OFFICERS: 2009-2010</vt:lpstr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L BOARD AND OFFICERS: 2009-2010</dc:title>
  <dc:creator>Annette Erbst</dc:creator>
  <cp:lastModifiedBy>Annette Erbst</cp:lastModifiedBy>
  <cp:revision>8</cp:revision>
  <cp:lastPrinted>2025-06-23T15:33:00Z</cp:lastPrinted>
  <dcterms:created xsi:type="dcterms:W3CDTF">2025-01-29T21:02:00Z</dcterms:created>
  <dcterms:modified xsi:type="dcterms:W3CDTF">2025-11-1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5F5D5337A9B4D90022801CD67C2A3</vt:lpwstr>
  </property>
</Properties>
</file>